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9E4D40" w:rsidRDefault="00641CD6" w:rsidP="00545C60">
      <w:pPr>
        <w:widowControl w:val="0"/>
        <w:spacing w:line="240" w:lineRule="auto"/>
        <w:rPr>
          <w:b/>
          <w:i/>
          <w:color w:val="FF0000"/>
          <w:sz w:val="20"/>
          <w:szCs w:val="20"/>
          <w:highlight w:val="white"/>
        </w:rPr>
      </w:pPr>
      <w:r>
        <w:rPr>
          <w:noProof/>
          <w:lang w:val="en-US"/>
        </w:rPr>
        <w:drawing>
          <wp:anchor distT="57150" distB="57150" distL="57150" distR="57150" simplePos="0" relativeHeight="251658240" behindDoc="0" locked="0" layoutInCell="1" hidden="0" allowOverlap="1">
            <wp:simplePos x="0" y="0"/>
            <wp:positionH relativeFrom="column">
              <wp:posOffset>1466850</wp:posOffset>
            </wp:positionH>
            <wp:positionV relativeFrom="paragraph">
              <wp:posOffset>52705</wp:posOffset>
            </wp:positionV>
            <wp:extent cx="3035300" cy="847725"/>
            <wp:effectExtent l="0" t="0" r="0" b="9525"/>
            <wp:wrapTopAndBottom distT="57150" distB="5715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35300" cy="847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9E4D40" w:rsidRDefault="00641CD6">
      <w:pPr>
        <w:jc w:val="center"/>
        <w:rPr>
          <w:rFonts w:ascii="Abril Fatface" w:eastAsia="Abril Fatface" w:hAnsi="Abril Fatface" w:cs="Abril Fatface"/>
          <w:sz w:val="36"/>
          <w:szCs w:val="36"/>
        </w:rPr>
      </w:pPr>
      <w:r>
        <w:rPr>
          <w:rFonts w:ascii="Abril Fatface" w:eastAsia="Abril Fatface" w:hAnsi="Abril Fatface" w:cs="Abril Fatface"/>
          <w:sz w:val="36"/>
          <w:szCs w:val="36"/>
        </w:rPr>
        <w:t xml:space="preserve">Opening Your Heart/Discovering Our Dignity </w:t>
      </w:r>
      <w:r w:rsidR="00FB6895">
        <w:rPr>
          <w:rFonts w:ascii="Abril Fatface" w:eastAsia="Abril Fatface" w:hAnsi="Abril Fatface" w:cs="Abril Fatface"/>
          <w:sz w:val="36"/>
          <w:szCs w:val="36"/>
        </w:rPr>
        <w:t xml:space="preserve">Evening </w:t>
      </w:r>
      <w:r>
        <w:rPr>
          <w:rFonts w:ascii="Abril Fatface" w:eastAsia="Abril Fatface" w:hAnsi="Abril Fatface" w:cs="Abril Fatface"/>
          <w:sz w:val="36"/>
          <w:szCs w:val="36"/>
        </w:rPr>
        <w:t>Calendar</w:t>
      </w:r>
    </w:p>
    <w:p w:rsidR="00FF3F04" w:rsidRPr="0067184A" w:rsidRDefault="00FF3F04">
      <w:pPr>
        <w:jc w:val="center"/>
        <w:rPr>
          <w:rFonts w:ascii="Abril Fatface" w:eastAsia="Abril Fatface" w:hAnsi="Abril Fatface" w:cs="Abril Fatface"/>
          <w:b/>
          <w:sz w:val="24"/>
          <w:szCs w:val="24"/>
        </w:rPr>
      </w:pPr>
      <w:r w:rsidRPr="0067184A">
        <w:rPr>
          <w:rFonts w:ascii="Abril Fatface" w:eastAsia="Abril Fatface" w:hAnsi="Abril Fatface" w:cs="Abril Fatface"/>
          <w:b/>
          <w:sz w:val="24"/>
          <w:szCs w:val="24"/>
        </w:rPr>
        <w:t>6:30-8:00 P.M.</w:t>
      </w:r>
    </w:p>
    <w:p w:rsidR="009E4D40" w:rsidRDefault="009E4D40">
      <w:pPr>
        <w:ind w:left="-720" w:right="-720"/>
        <w:rPr>
          <w:rFonts w:ascii="Questrial" w:eastAsia="Questrial" w:hAnsi="Questrial" w:cs="Questrial"/>
          <w:color w:val="434343"/>
          <w:sz w:val="16"/>
          <w:szCs w:val="16"/>
        </w:rPr>
      </w:pPr>
    </w:p>
    <w:tbl>
      <w:tblPr>
        <w:tblStyle w:val="a"/>
        <w:tblW w:w="10761" w:type="dxa"/>
        <w:tblInd w:w="-6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0"/>
        <w:gridCol w:w="930"/>
        <w:gridCol w:w="4687"/>
        <w:gridCol w:w="4214"/>
      </w:tblGrid>
      <w:tr w:rsidR="009E4D40" w:rsidTr="00FF3F04">
        <w:trPr>
          <w:trHeight w:val="190"/>
        </w:trPr>
        <w:tc>
          <w:tcPr>
            <w:tcW w:w="93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b/>
                <w:sz w:val="20"/>
                <w:szCs w:val="20"/>
              </w:rPr>
              <w:t>Session</w:t>
            </w:r>
          </w:p>
        </w:tc>
        <w:tc>
          <w:tcPr>
            <w:tcW w:w="93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b/>
                <w:sz w:val="20"/>
                <w:szCs w:val="20"/>
              </w:rPr>
              <w:t>Date</w:t>
            </w:r>
          </w:p>
        </w:tc>
        <w:tc>
          <w:tcPr>
            <w:tcW w:w="4687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b/>
                <w:sz w:val="20"/>
                <w:szCs w:val="20"/>
              </w:rPr>
              <w:t>Opening Your Heart</w:t>
            </w:r>
          </w:p>
        </w:tc>
        <w:tc>
          <w:tcPr>
            <w:tcW w:w="4214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b/>
                <w:sz w:val="20"/>
                <w:szCs w:val="20"/>
              </w:rPr>
              <w:t>Discovering Our Dignity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bookmarkStart w:id="0" w:name="_GoBack" w:colFirst="0" w:colLast="3"/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</w:t>
            </w:r>
          </w:p>
        </w:tc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9/9/21</w:t>
            </w:r>
          </w:p>
        </w:tc>
        <w:tc>
          <w:tcPr>
            <w:tcW w:w="4687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onnect Coffee Talk: Four Steps to WWP</w:t>
            </w:r>
          </w:p>
        </w:tc>
        <w:tc>
          <w:tcPr>
            <w:tcW w:w="4214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onnect Coffee: Dignity Through Purpose</w:t>
            </w:r>
          </w:p>
        </w:tc>
      </w:tr>
      <w:bookmarkEnd w:id="0"/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9/16/21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o is Jesus Christ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Eve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3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9/23/21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y is Jesus Interested in My Friendship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Sarah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4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5E6A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9/30</w:t>
            </w:r>
            <w:r w:rsidR="0088149F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1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y and How Should I Pray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Rebekah</w:t>
            </w:r>
          </w:p>
        </w:tc>
      </w:tr>
      <w:tr w:rsidR="009E4D40" w:rsidTr="00FF3F04">
        <w:trPr>
          <w:trHeight w:val="382"/>
        </w:trPr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5</w:t>
            </w:r>
          </w:p>
        </w:tc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0/</w:t>
            </w:r>
            <w:r w:rsidR="005E6A82"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7</w:t>
            </w: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/21</w:t>
            </w:r>
          </w:p>
        </w:tc>
        <w:tc>
          <w:tcPr>
            <w:tcW w:w="4687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onnect Coffee: God - First Place in All Things</w:t>
            </w:r>
          </w:p>
        </w:tc>
        <w:tc>
          <w:tcPr>
            <w:tcW w:w="4214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C: Leah and Rachel - Dignity Without Comparison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6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0/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4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1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o is the Holy Spirit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Leah and Rachel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7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0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8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1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y Should I Read the Bible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Rahab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8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1/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4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1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at is Grace; What Difference Does It Make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Deborah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9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1/1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1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at are the Limits of Christ’s Forgiveness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Ruth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0</w:t>
            </w:r>
          </w:p>
        </w:tc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</w:t>
            </w:r>
            <w:r w:rsidR="005E6A82"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</w:t>
            </w: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/</w:t>
            </w:r>
            <w:r w:rsidR="005E6A82"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8</w:t>
            </w: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/21</w:t>
            </w:r>
          </w:p>
        </w:tc>
        <w:tc>
          <w:tcPr>
            <w:tcW w:w="4687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onnect Coffee: Your Heart - You are Captivating</w:t>
            </w:r>
          </w:p>
        </w:tc>
        <w:tc>
          <w:tcPr>
            <w:tcW w:w="4214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C: Abigail - Going It Alone</w:t>
            </w:r>
          </w:p>
        </w:tc>
      </w:tr>
      <w:tr w:rsidR="009E4D40" w:rsidTr="00FF3F04">
        <w:trPr>
          <w:trHeight w:val="395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1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2/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1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at Does the Sacrament of Penance Have to Do with My Friendship with Christ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Abigail</w:t>
            </w:r>
          </w:p>
        </w:tc>
      </w:tr>
      <w:tr w:rsidR="009E4D40" w:rsidTr="00FF3F04">
        <w:trPr>
          <w:trHeight w:val="382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2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9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at Does the Eucharist Have to do with My Friendship with Christ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Bathsheba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3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/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6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2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How Can I Conquer My Fears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Tamar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4</w:t>
            </w:r>
          </w:p>
        </w:tc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/</w:t>
            </w:r>
            <w:r w:rsidR="005E6A82"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3</w:t>
            </w: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/22</w:t>
            </w:r>
          </w:p>
        </w:tc>
        <w:tc>
          <w:tcPr>
            <w:tcW w:w="4687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onnect Coffee: Marriage Transformed by Grace</w:t>
            </w:r>
          </w:p>
        </w:tc>
        <w:tc>
          <w:tcPr>
            <w:tcW w:w="4214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C: Esther - This is Your Moment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5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/2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0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2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at is the Role of Suffering in My Life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Esther</w:t>
            </w:r>
          </w:p>
        </w:tc>
      </w:tr>
      <w:tr w:rsidR="009E4D40" w:rsidTr="00FF3F04">
        <w:trPr>
          <w:trHeight w:val="382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6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5E6A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</w:t>
            </w:r>
            <w:r w:rsidR="0088149F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7</w:t>
            </w:r>
            <w:r w:rsidR="0088149F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2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at Does Mary Have to do with My Relationship with Christ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Mary, the Blessed Mother</w:t>
            </w:r>
          </w:p>
        </w:tc>
      </w:tr>
      <w:tr w:rsidR="009E4D40" w:rsidTr="00FF3F04">
        <w:trPr>
          <w:trHeight w:val="395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7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F476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/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3</w:t>
            </w:r>
            <w:r w:rsidR="0088149F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2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Can God Really Change Me or Is That Just Wishful Thinking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The Poor Widow</w:t>
            </w:r>
          </w:p>
        </w:tc>
      </w:tr>
      <w:tr w:rsidR="009E4D40" w:rsidTr="00FF3F04">
        <w:trPr>
          <w:trHeight w:val="356"/>
        </w:trPr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8</w:t>
            </w:r>
          </w:p>
        </w:tc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2/1</w:t>
            </w:r>
            <w:r w:rsidR="005E6A82"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0</w:t>
            </w: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/22</w:t>
            </w:r>
          </w:p>
        </w:tc>
        <w:tc>
          <w:tcPr>
            <w:tcW w:w="4687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onnect Coffee: Reaching Your Child’s Heart</w:t>
            </w:r>
          </w:p>
        </w:tc>
        <w:tc>
          <w:tcPr>
            <w:tcW w:w="4214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C: Martha - Does What I Do Matter?</w:t>
            </w:r>
          </w:p>
        </w:tc>
      </w:tr>
      <w:tr w:rsidR="009E4D40" w:rsidTr="00FF3F04">
        <w:trPr>
          <w:trHeight w:val="395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9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/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17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2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at Challenges Will I Face in My Efforts to Follow Jesus More Closely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Martha of Bethany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0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5E6A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</w:t>
            </w:r>
            <w:r w:rsidR="0088149F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4</w:t>
            </w:r>
            <w:r w:rsidR="0088149F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2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What is the Relevance of the Church in My Life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Mary of Bethany</w:t>
            </w:r>
          </w:p>
        </w:tc>
      </w:tr>
      <w:tr w:rsidR="009E4D40" w:rsidTr="00FF3F04">
        <w:trPr>
          <w:trHeight w:val="190"/>
        </w:trPr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21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3/</w:t>
            </w:r>
            <w:r w:rsidR="005E6A82"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3</w:t>
            </w: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/22</w:t>
            </w:r>
          </w:p>
        </w:tc>
        <w:tc>
          <w:tcPr>
            <w:tcW w:w="46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How Do I Read the Bible in a Meaningful Way?</w:t>
            </w:r>
          </w:p>
        </w:tc>
        <w:tc>
          <w:tcPr>
            <w:tcW w:w="4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</w:pPr>
            <w:r>
              <w:rPr>
                <w:rFonts w:ascii="Questrial" w:eastAsia="Questrial" w:hAnsi="Questrial" w:cs="Questrial"/>
                <w:color w:val="434343"/>
                <w:sz w:val="20"/>
                <w:szCs w:val="20"/>
              </w:rPr>
              <w:t>Mary, the New Eve</w:t>
            </w:r>
          </w:p>
        </w:tc>
      </w:tr>
      <w:tr w:rsidR="009E4D40" w:rsidTr="00FF3F04">
        <w:trPr>
          <w:trHeight w:val="298"/>
        </w:trPr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22</w:t>
            </w:r>
          </w:p>
        </w:tc>
        <w:tc>
          <w:tcPr>
            <w:tcW w:w="93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8814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3/</w:t>
            </w:r>
            <w:r w:rsidR="005E6A82"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10</w:t>
            </w: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/22</w:t>
            </w:r>
          </w:p>
          <w:p w:rsidR="009E4D40" w:rsidRPr="005E6A82" w:rsidRDefault="009E4D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</w:p>
        </w:tc>
        <w:tc>
          <w:tcPr>
            <w:tcW w:w="4687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onnect Coffee: Set the World on Fire</w:t>
            </w:r>
          </w:p>
        </w:tc>
        <w:tc>
          <w:tcPr>
            <w:tcW w:w="4214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4D40" w:rsidRPr="005E6A82" w:rsidRDefault="00641C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</w:pPr>
            <w:r w:rsidRPr="005E6A82">
              <w:rPr>
                <w:rFonts w:ascii="Questrial" w:eastAsia="Questrial" w:hAnsi="Questrial" w:cs="Questrial"/>
                <w:b/>
                <w:color w:val="434343"/>
                <w:sz w:val="20"/>
                <w:szCs w:val="20"/>
              </w:rPr>
              <w:t>CC Talk: Mary - Untying the Knot</w:t>
            </w:r>
          </w:p>
        </w:tc>
      </w:tr>
    </w:tbl>
    <w:p w:rsidR="009E4D40" w:rsidRDefault="009E4D40" w:rsidP="00FF3F04"/>
    <w:sectPr w:rsidR="009E4D40">
      <w:headerReference w:type="default" r:id="rId7"/>
      <w:headerReference w:type="first" r:id="rId8"/>
      <w:footerReference w:type="first" r:id="rId9"/>
      <w:pgSz w:w="12240" w:h="15840"/>
      <w:pgMar w:top="144" w:right="1440" w:bottom="144" w:left="1440" w:header="144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6348" w:rsidRDefault="00366348">
      <w:pPr>
        <w:spacing w:line="240" w:lineRule="auto"/>
      </w:pPr>
      <w:r>
        <w:separator/>
      </w:r>
    </w:p>
  </w:endnote>
  <w:endnote w:type="continuationSeparator" w:id="0">
    <w:p w:rsidR="00366348" w:rsidRDefault="003663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ril Fatface">
    <w:altName w:val="Times New Roman"/>
    <w:charset w:val="00"/>
    <w:family w:val="auto"/>
    <w:pitch w:val="default"/>
  </w:font>
  <w:font w:name="Questrial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4D40" w:rsidRDefault="009E4D4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6348" w:rsidRDefault="00366348">
      <w:pPr>
        <w:spacing w:line="240" w:lineRule="auto"/>
      </w:pPr>
      <w:r>
        <w:separator/>
      </w:r>
    </w:p>
  </w:footnote>
  <w:footnote w:type="continuationSeparator" w:id="0">
    <w:p w:rsidR="00366348" w:rsidRDefault="0036634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4D40" w:rsidRDefault="009E4D40">
    <w:pPr>
      <w:jc w:val="center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4D40" w:rsidRDefault="009E4D40">
    <w:pPr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NLOwNDY1NzE0NDVQ0lEKTi0uzszPAykwqgUAWQh09iwAAAA="/>
  </w:docVars>
  <w:rsids>
    <w:rsidRoot w:val="009E4D40"/>
    <w:rsid w:val="00201359"/>
    <w:rsid w:val="003229F8"/>
    <w:rsid w:val="00366348"/>
    <w:rsid w:val="00387979"/>
    <w:rsid w:val="003D71D6"/>
    <w:rsid w:val="00451B87"/>
    <w:rsid w:val="00545C60"/>
    <w:rsid w:val="005E6A82"/>
    <w:rsid w:val="006247AB"/>
    <w:rsid w:val="00641CD6"/>
    <w:rsid w:val="0067184A"/>
    <w:rsid w:val="0088149F"/>
    <w:rsid w:val="009E4D40"/>
    <w:rsid w:val="00CD112B"/>
    <w:rsid w:val="00D1563E"/>
    <w:rsid w:val="00DF2499"/>
    <w:rsid w:val="00F476E7"/>
    <w:rsid w:val="00FB6895"/>
    <w:rsid w:val="00FF3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00699"/>
  <w15:docId w15:val="{28542125-9353-42E7-8D9F-B3D747080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149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4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ie Wilson</dc:creator>
  <cp:lastModifiedBy>Susie Wilson</cp:lastModifiedBy>
  <cp:revision>13</cp:revision>
  <cp:lastPrinted>2021-05-24T16:48:00Z</cp:lastPrinted>
  <dcterms:created xsi:type="dcterms:W3CDTF">2021-04-07T19:23:00Z</dcterms:created>
  <dcterms:modified xsi:type="dcterms:W3CDTF">2021-05-24T18:10:00Z</dcterms:modified>
</cp:coreProperties>
</file>